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p>
    <w:bookmarkStart w:id="20" w:name="internship-application-letter"/>
    <w:p>
      <w:pPr>
        <w:pStyle w:val="Heading1"/>
      </w:pPr>
      <w:r>
        <w:t xml:space="preserve">Internship Application Letter</w:t>
      </w:r>
    </w:p>
    <w:bookmarkEnd w:id="20"/>
    <w:p>
      <w:pPr>
        <w:pStyle w:val="FirstParagraph"/>
      </w:pPr>
      <w:r>
        <w:t xml:space="preserve">Rahul Sharma</w:t>
      </w:r>
    </w:p>
    <w:p>
      <w:pPr>
        <w:pStyle w:val="BodyText"/>
      </w:pPr>
      <w:r>
        <w:t xml:space="preserve">78B, Greater Kailash Part 2,</w:t>
      </w:r>
    </w:p>
    <w:p>
      <w:pPr>
        <w:pStyle w:val="BodyText"/>
      </w:pPr>
      <w:r>
        <w:t xml:space="preserve">New Delhi - 110048</w:t>
      </w:r>
    </w:p>
    <w:p>
      <w:pPr>
        <w:pStyle w:val="BodyText"/>
      </w:pPr>
      <w:r>
        <w:t xml:space="preserve">Mobile: +91 9876543210</w:t>
      </w:r>
    </w:p>
    <w:p>
      <w:pPr>
        <w:pStyle w:val="BodyText"/>
      </w:pPr>
      <w:r>
        <w:t xml:space="preserve">Email: rahul.sharma@email.com</w:t>
      </w:r>
    </w:p>
    <w:p>
      <w:pPr>
        <w:pStyle w:val="BodyText"/>
      </w:pPr>
      <w:r>
        <w:t xml:space="preserve">October 26, 2023</w:t>
      </w:r>
    </w:p>
    <w:p>
      <w:pPr>
        <w:pStyle w:val="BodyText"/>
      </w:pPr>
      <w:r>
        <w:t xml:space="preserve">Human Resources Department</w:t>
      </w:r>
    </w:p>
    <w:p>
      <w:pPr>
        <w:pStyle w:val="BodyText"/>
      </w:pPr>
      <w:r>
        <w:t xml:space="preserve">Max Super Speciality Hospital</w:t>
      </w:r>
    </w:p>
    <w:p>
      <w:pPr>
        <w:pStyle w:val="BodyText"/>
      </w:pPr>
      <w:r>
        <w:t xml:space="preserve">Mehrauli Road, New Delhi - 110030</w:t>
      </w:r>
    </w:p>
    <w:p>
      <w:pPr>
        <w:pStyle w:val="BodyText"/>
      </w:pPr>
      <w:r>
        <w:t xml:space="preserve">Internship Application for Paramedic Internship at Max Super Speciality Hospital, New Delhi</w:t>
      </w:r>
    </w:p>
    <w:p>
      <w:pPr>
        <w:pStyle w:val="BodyText"/>
      </w:pPr>
      <w:r>
        <w:t xml:space="preserve">Dear Hiring Manager,</w:t>
      </w:r>
    </w:p>
    <w:p>
      <w:pPr>
        <w:pStyle w:val="BodyText"/>
      </w:pPr>
      <w:r>
        <w:t xml:space="preserve">I am writing to express my enthusiastic interest in the Paramedic Internship position at Max Super Speciality Hospital in New Delhi, as advertised on the National Health Portal of India. As a final-year Bachelor of Emergency Medical Care (BEMC) student at the prestigious Institute of Paramedical Sciences, New Delhi, I have meticulously prepared myself to contribute meaningfully to your emergency medical services. This</w:t>
      </w:r>
      <w:r>
        <w:t xml:space="preserve"> </w:t>
      </w:r>
      <w:r>
        <w:rPr>
          <w:bCs/>
          <w:b/>
        </w:rPr>
        <w:t xml:space="preserve">Internship Application Letter</w:t>
      </w:r>
      <w:r>
        <w:t xml:space="preserve"> </w:t>
      </w:r>
      <w:r>
        <w:t xml:space="preserve">represents not merely a job application but a profound commitment to serving the healthcare community in India's capital city where every day presents unique challenges and opportunities for life-saving intervention.</w:t>
      </w:r>
    </w:p>
    <w:p>
      <w:pPr>
        <w:pStyle w:val="BodyText"/>
      </w:pPr>
      <w:r>
        <w:t xml:space="preserve">My academic journey at the Institute of Paramedical Sciences has equipped me with comprehensive theoretical knowledge and hands-on clinical skills essential for modern emergency care. I have completed rigorous coursework including Advanced Cardiac Life Support (ACLS), Trauma Management, Pediatric Emergency Care, and Disaster Response Systems. In my most recent semester, I achieved a 92% aggregate in the National Diploma Examination for Paramedics conducted by the National Health Mission. What particularly excites me about this opportunity is how it aligns with New Delhi's critical need for highly skilled emergency responders – a city that handles over 15 million patients annually across its healthcare infrastructure and experiences unique challenges from urban emergencies, traffic accidents, and seasonal health crises.</w:t>
      </w:r>
    </w:p>
    <w:p>
      <w:pPr>
        <w:pStyle w:val="BodyText"/>
      </w:pPr>
      <w:r>
        <w:t xml:space="preserve">During my academic practicum at the Safdarjung Hospital Emergency Department in South Delhi last summer, I assisted in managing over 200 emergency cases. One experience that profoundly shaped my perspective was responding to a multi-vehicle collision on Ring Road during peak hour. While working under senior paramedics, I learned to rapidly assess multiple trauma patients, administer life-saving interventions within the golden hour framework, and coordinate with hospital staff – all while navigating New Delhi's complex traffic patterns and diverse patient demographics. This experience reinforced my belief that effective emergency care in India's metropolitan centers requires not just clinical competence but cultural sensitivity and adaptive problem-solving.</w:t>
      </w:r>
    </w:p>
    <w:p>
      <w:pPr>
        <w:pStyle w:val="BodyText"/>
      </w:pPr>
      <w:r>
        <w:t xml:space="preserve">What distinguishes me as a candidate for this</w:t>
      </w:r>
      <w:r>
        <w:t xml:space="preserve"> </w:t>
      </w:r>
      <w:r>
        <w:rPr>
          <w:bCs/>
          <w:b/>
        </w:rPr>
        <w:t xml:space="preserve">Paramedic</w:t>
      </w:r>
      <w:r>
        <w:t xml:space="preserve"> </w:t>
      </w:r>
      <w:r>
        <w:t xml:space="preserve">internship is my unwavering commitment to continuous learning within the Indian healthcare context. I have actively participated in the Delhi State Ambulance Service's community outreach program, where I provided first aid demonstrations at local markets and schools across East Delhi. This initiative taught me to communicate medical procedures effectively in Hindi, Punjabi, and English – crucial skills for serving New Delhi's multilingual population. Additionally, I completed a specialized module on managing heatstroke emergencies during the summer months when temperatures consistently exceed 45°C in our city. My ability to work under extreme pressure is further validated by my selection as one of only 10 students nationwide to participate in the Indian Red Cross Society's National Emergency Response Simulation Exercise held at Vigyan Bhawan, New Delhi last year.</w:t>
      </w:r>
    </w:p>
    <w:p>
      <w:pPr>
        <w:pStyle w:val="BodyText"/>
      </w:pPr>
      <w:r>
        <w:t xml:space="preserve">I am particularly drawn to Max Super Speciality Hospital's renowned emergency department, which has been recognized by the Ministry of Health and Family Welfare for its excellence in trauma care. Your hospital's innovative use of technology in emergency response systems – such as the AI-powered triage platform currently being piloted across Delhi hospitals – deeply resonates with my academic interest in integrating modern solutions into traditional paramedic practice. As someone who has witnessed firsthand how New Delhi's emergency services are evolving, I am eager to contribute to this forward-looking institution while learning from its esteemed medical professionals.</w:t>
      </w:r>
    </w:p>
    <w:p>
      <w:pPr>
        <w:pStyle w:val="BodyText"/>
      </w:pPr>
      <w:r>
        <w:t xml:space="preserve">My understanding of the specific challenges facing emergency medical services in India New Delhi extends beyond clinical skills. Having grown up in a neighborhood where ambulance response times often exceed 40 minutes due to traffic congestion and infrastructure limitations, I have developed practical strategies for navigating these systems. During my community service project, I collaborated with local municipal authorities to map high-risk zones and establish efficient emergency routes – an initiative that directly addresses one of the most critical gaps in Delhi's emergency response network. This experience has instilled in me a deep respect for the vital role paramedics play in bridging healthcare access gaps across our diverse urban landscape.</w:t>
      </w:r>
    </w:p>
    <w:p>
      <w:pPr>
        <w:pStyle w:val="BodyText"/>
      </w:pPr>
      <w:r>
        <w:t xml:space="preserve">I am fully committed to adhering to all protocols of the National Emergency Medical Services (NEMS) guidelines and am prepared to undergo any additional certifications required by your institution. My proficiency in medical documentation systems like EMR-India and familiarity with national emergency response frameworks position me to quickly integrate into your team. I understand that as a Paramedic Intern at Max Super Speciality Hospital, my primary responsibility would be supporting the frontline emergency services during Delhi's most demanding hours – from morning rush hour accidents to night-time medical emergencies – and I am prepared to dedicate myself completely to this mission.</w:t>
      </w:r>
    </w:p>
    <w:p>
      <w:pPr>
        <w:pStyle w:val="BodyText"/>
      </w:pPr>
      <w:r>
        <w:t xml:space="preserve">India's capital city represents a dynamic learning ground where every emergency case offers an opportunity for professional growth. New Delhi's unique healthcare ecosystem, with its blend of traditional Ayurvedic practices and cutting-edge modern medicine, provides an unparalleled environment for developing comprehensive emergency response skills. I am eager to bring my academic preparation, community engagement experience, and deep understanding of Delhi's specific healthcare challenges to your esteemed institution.</w:t>
      </w:r>
    </w:p>
    <w:p>
      <w:pPr>
        <w:pStyle w:val="BodyText"/>
      </w:pPr>
      <w:r>
        <w:t xml:space="preserve">Thank you for considering my application. I have attached my detailed resume and academic transcripts for your review. I welcome the opportunity to discuss how my skills align with Max Super Speciality Hospital's vision for emergency care excellence in India New Delhi. I am available at your convenience for an interview and can be reached by phone or email within the next 24 hours.</w:t>
      </w:r>
    </w:p>
    <w:p>
      <w:pPr>
        <w:pStyle w:val="BodyText"/>
      </w:pPr>
      <w:r>
        <w:t xml:space="preserve">Sincerely,</w:t>
      </w:r>
    </w:p>
    <w:p>
      <w:pPr>
        <w:pStyle w:val="BodyText"/>
      </w:pPr>
      <w:r>
        <w:br/>
      </w:r>
      <w:r>
        <w:br/>
      </w:r>
      <w:r>
        <w:br/>
      </w:r>
    </w:p>
    <w:p>
      <w:pPr>
        <w:pStyle w:val="BodyText"/>
      </w:pPr>
      <w:r>
        <w:t xml:space="preserve">Rahul Sharma</w:t>
      </w:r>
    </w:p>
    <w:p>
      <w:pPr>
        <w:pStyle w:val="BodyText"/>
      </w:pPr>
      <w:r>
        <w:t xml:space="preserve">Final Year BEMC Student, Institute of Paramedical Sciences</w:t>
      </w:r>
    </w:p>
    <w:p>
      <w:pPr>
        <w:pStyle w:val="BodyText"/>
      </w:pPr>
      <w:r>
        <w:rPr>
          <w:iCs/>
          <w:i/>
        </w:rPr>
        <w:t xml:space="preserve">This Internship Application Letter has been prepared in strict accordance with the National Health Mission's guidelines for paramedic internship applications in India. All references to New Delhi and emergency healthcare services reflect current metropolitan healthcare challenges as documented by the Delhi Health Depar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dc:title>
  <dc:creator/>
  <dc:language>en</dc:language>
  <cp:keywords/>
  <dcterms:created xsi:type="dcterms:W3CDTF">2026-07-21T07:31:39Z</dcterms:created>
  <dcterms:modified xsi:type="dcterms:W3CDTF">2026-07-21T07:31:39Z</dcterms:modified>
</cp:coreProperties>
</file>

<file path=docProps/custom.xml><?xml version="1.0" encoding="utf-8"?>
<Properties xmlns="http://schemas.openxmlformats.org/officeDocument/2006/custom-properties" xmlns:vt="http://schemas.openxmlformats.org/officeDocument/2006/docPropsVTypes"/>
</file>